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2D09E" w14:textId="1DC54F27" w:rsidR="00193180" w:rsidRPr="00EF4727" w:rsidRDefault="0069085A" w:rsidP="004B3858">
      <w:pPr>
        <w:rPr>
          <w:b/>
          <w:bCs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AD15B7" wp14:editId="11E6706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33333" cy="1085714"/>
            <wp:effectExtent l="0" t="0" r="635" b="635"/>
            <wp:wrapThrough wrapText="bothSides">
              <wp:wrapPolygon edited="0">
                <wp:start x="0" y="0"/>
                <wp:lineTo x="0" y="21233"/>
                <wp:lineTo x="21443" y="21233"/>
                <wp:lineTo x="21443" y="0"/>
                <wp:lineTo x="0" y="0"/>
              </wp:wrapPolygon>
            </wp:wrapThrough>
            <wp:docPr id="1" name="Picture 1" descr="A picture containing person, cou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ners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333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3180">
        <w:t xml:space="preserve"> </w:t>
      </w:r>
      <w:r w:rsidR="00193180" w:rsidRPr="00EF4727">
        <w:rPr>
          <w:b/>
          <w:bCs/>
          <w:sz w:val="48"/>
          <w:szCs w:val="48"/>
        </w:rPr>
        <w:t>Template</w:t>
      </w:r>
      <w:r w:rsidR="00EF4727" w:rsidRPr="00EF4727">
        <w:rPr>
          <w:b/>
          <w:bCs/>
          <w:sz w:val="48"/>
          <w:szCs w:val="48"/>
        </w:rPr>
        <w:t>:</w:t>
      </w:r>
    </w:p>
    <w:p w14:paraId="052267C4" w14:textId="77777777" w:rsidR="00193180" w:rsidRPr="00EF4727" w:rsidRDefault="00193180" w:rsidP="00EF4727">
      <w:pPr>
        <w:ind w:right="-360"/>
        <w:rPr>
          <w:sz w:val="48"/>
          <w:szCs w:val="48"/>
        </w:rPr>
      </w:pPr>
      <w:r w:rsidRPr="00EF4727">
        <w:rPr>
          <w:sz w:val="48"/>
          <w:szCs w:val="48"/>
        </w:rPr>
        <w:t xml:space="preserve">Scholarly Activity </w:t>
      </w:r>
    </w:p>
    <w:p w14:paraId="54C4C64C" w14:textId="192A4193" w:rsidR="00193180" w:rsidRPr="00EF4727" w:rsidRDefault="00193180" w:rsidP="004B3858">
      <w:pPr>
        <w:rPr>
          <w:sz w:val="48"/>
          <w:szCs w:val="48"/>
        </w:rPr>
      </w:pPr>
      <w:r w:rsidRPr="00EF4727">
        <w:rPr>
          <w:sz w:val="48"/>
          <w:szCs w:val="48"/>
        </w:rPr>
        <w:t>Email</w:t>
      </w:r>
    </w:p>
    <w:p w14:paraId="5ECA13B4" w14:textId="77777777" w:rsidR="00193180" w:rsidRDefault="00193180" w:rsidP="004B3858"/>
    <w:p w14:paraId="1DE71A36" w14:textId="2A11A9C8" w:rsidR="00931068" w:rsidRPr="007C51A4" w:rsidRDefault="00931068" w:rsidP="004B3858">
      <w:pPr>
        <w:rPr>
          <w:i/>
          <w:iCs/>
          <w:color w:val="FF0000"/>
        </w:rPr>
      </w:pPr>
      <w:r w:rsidRPr="007C51A4">
        <w:rPr>
          <w:i/>
          <w:iCs/>
          <w:color w:val="FF0000"/>
        </w:rPr>
        <w:t>Adjust the template below for your program…</w:t>
      </w:r>
    </w:p>
    <w:p w14:paraId="0A3127AF" w14:textId="77777777" w:rsidR="00931068" w:rsidRDefault="00931068" w:rsidP="004B3858"/>
    <w:p w14:paraId="6BC1560A" w14:textId="45E5566B" w:rsidR="004B3858" w:rsidRDefault="004B3858" w:rsidP="004B3858">
      <w:r>
        <w:t xml:space="preserve">Dear Dr. </w:t>
      </w:r>
      <w:r>
        <w:rPr>
          <w:color w:val="1F497D"/>
        </w:rPr>
        <w:t>____</w:t>
      </w:r>
      <w:r>
        <w:t>,</w:t>
      </w:r>
    </w:p>
    <w:p w14:paraId="6BC1560B" w14:textId="77777777" w:rsidR="004B3858" w:rsidRDefault="004B3858" w:rsidP="004B3858"/>
    <w:p w14:paraId="6BC1560C" w14:textId="2D3B1D04" w:rsidR="004B3858" w:rsidRDefault="004B3858" w:rsidP="004B3858">
      <w:r>
        <w:t xml:space="preserve">Each year we will need to update the ACGME on your scholarly activity. Scholarly activity is a broadly-defined body of work that goes beyond publication of research articles. </w:t>
      </w:r>
      <w:r w:rsidR="00BC13F8">
        <w:t xml:space="preserve">Even if you are not part of the core faculty and at another institution, we still need this data. </w:t>
      </w:r>
    </w:p>
    <w:p w14:paraId="6BC1560D" w14:textId="77777777" w:rsidR="004B3858" w:rsidRDefault="004B3858" w:rsidP="004B3858"/>
    <w:p w14:paraId="6BC1560E" w14:textId="77777777" w:rsidR="004B3858" w:rsidRDefault="004B3858" w:rsidP="004B3858">
      <w:r>
        <w:t>If you could answer the questions below, this will help us with this year’s update.</w:t>
      </w:r>
    </w:p>
    <w:p w14:paraId="6BC1560F" w14:textId="77777777" w:rsidR="004B3858" w:rsidRDefault="004B3858" w:rsidP="004B3858"/>
    <w:p w14:paraId="6BC15610" w14:textId="1A2E3561" w:rsidR="004B3858" w:rsidRDefault="004B3858" w:rsidP="004B3858">
      <w:r>
        <w:t xml:space="preserve">In </w:t>
      </w:r>
      <w:r w:rsidR="007D4C62">
        <w:t>20</w:t>
      </w:r>
      <w:r w:rsidR="00265921">
        <w:t>___</w:t>
      </w:r>
      <w:r w:rsidR="007D4C62">
        <w:t>-20</w:t>
      </w:r>
      <w:r w:rsidR="00265921">
        <w:t xml:space="preserve">___ </w:t>
      </w:r>
      <w:r>
        <w:rPr>
          <w:i/>
          <w:iCs/>
        </w:rPr>
        <w:t>(for all questions below, if you answer yes, please provide the details of the activity):</w:t>
      </w:r>
    </w:p>
    <w:p w14:paraId="6BC15611" w14:textId="4BC22756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present a talk at </w:t>
      </w:r>
      <w:r w:rsidR="00EC7C80">
        <w:t>___(insert sponsoring institution name___</w:t>
      </w:r>
      <w:r>
        <w:t xml:space="preserve"> (not to residents in your own department, but to any other department)?</w:t>
      </w:r>
    </w:p>
    <w:p w14:paraId="6BC15612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Were you an invited speaker at another institution?</w:t>
      </w:r>
    </w:p>
    <w:p w14:paraId="6BC15613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resent any abstracts, posters or podium presentations at an international, national or regional meeting?</w:t>
      </w:r>
    </w:p>
    <w:p w14:paraId="6BC15614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create any computer-based modules?</w:t>
      </w:r>
    </w:p>
    <w:p w14:paraId="6BC15615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ublish any articles with a PMID number?</w:t>
      </w:r>
    </w:p>
    <w:p w14:paraId="6BC15616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ublish any articles without a PMID number?</w:t>
      </w:r>
    </w:p>
    <w:p w14:paraId="6BC15617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publish any chapters/textbooks?</w:t>
      </w:r>
    </w:p>
    <w:p w14:paraId="6BC15618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author any grants?</w:t>
      </w:r>
    </w:p>
    <w:p w14:paraId="6BC15619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have a leadership role in any grants?</w:t>
      </w:r>
    </w:p>
    <w:p w14:paraId="6BC1561A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have an active leadership role (such as serving on committee or governing board) in a national medical organization?</w:t>
      </w:r>
    </w:p>
    <w:p w14:paraId="6BC1561B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>Did you serve as a peer reviewer for peer-reviewed medical journal?</w:t>
      </w:r>
    </w:p>
    <w:p w14:paraId="6BC1561C" w14:textId="3C626CDB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have responsibility for a seminar, conference series, or course coordination (such as arrangement of presentations and speakers, organization of material, assessment of participants’ performance) for any didactic training within </w:t>
      </w:r>
      <w:r w:rsidR="00EC7C80">
        <w:t>___(insert sponsoring institution name___</w:t>
      </w:r>
      <w:r w:rsidR="00667779">
        <w:t>?</w:t>
      </w:r>
    </w:p>
    <w:p w14:paraId="6BC1561D" w14:textId="333B14C5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develop training modules for medical students, residents, </w:t>
      </w:r>
      <w:proofErr w:type="gramStart"/>
      <w:r>
        <w:t>fellows</w:t>
      </w:r>
      <w:proofErr w:type="gramEnd"/>
      <w:r>
        <w:t xml:space="preserve"> or other health professionals?</w:t>
      </w:r>
    </w:p>
    <w:p w14:paraId="7C98A87F" w14:textId="49694D4A" w:rsidR="00B7524A" w:rsidRDefault="00B7524A" w:rsidP="004B3858">
      <w:pPr>
        <w:pStyle w:val="ListParagraph"/>
        <w:numPr>
          <w:ilvl w:val="0"/>
          <w:numId w:val="1"/>
        </w:numPr>
      </w:pPr>
      <w:r>
        <w:t xml:space="preserve">Did you provide any community service as an orthopedic surgeon? </w:t>
      </w:r>
    </w:p>
    <w:p w14:paraId="67C6DD95" w14:textId="737ABB8D" w:rsidR="00B7524A" w:rsidRDefault="00B7524A" w:rsidP="004B3858">
      <w:pPr>
        <w:pStyle w:val="ListParagraph"/>
        <w:numPr>
          <w:ilvl w:val="0"/>
          <w:numId w:val="1"/>
        </w:numPr>
      </w:pPr>
      <w:r>
        <w:t xml:space="preserve">Did you lecture to the community as an orthopedic surgeon? </w:t>
      </w:r>
    </w:p>
    <w:p w14:paraId="4679F2C1" w14:textId="010A3019" w:rsidR="00B7524A" w:rsidRDefault="00B7524A" w:rsidP="004B3858">
      <w:pPr>
        <w:pStyle w:val="ListParagraph"/>
        <w:numPr>
          <w:ilvl w:val="0"/>
          <w:numId w:val="1"/>
        </w:numPr>
      </w:pPr>
      <w:r>
        <w:t xml:space="preserve">Did you supervision </w:t>
      </w:r>
      <w:r w:rsidR="00CE6DA6">
        <w:t>any medical students, or other learners (besides residents)?</w:t>
      </w:r>
    </w:p>
    <w:p w14:paraId="6BC1561E" w14:textId="4C25944C" w:rsidR="004B3858" w:rsidRDefault="004B3858" w:rsidP="004B3858">
      <w:r>
        <w:t xml:space="preserve">We need to collate this information for our annual report which is due </w:t>
      </w:r>
      <w:r w:rsidR="004C6304">
        <w:t>_____</w:t>
      </w:r>
      <w:r w:rsidR="00070994">
        <w:t>.</w:t>
      </w:r>
      <w:r>
        <w:t xml:space="preserve"> We would appreciate it if you could return this to the department by </w:t>
      </w:r>
      <w:r w:rsidR="00EC7C80">
        <w:t>______</w:t>
      </w:r>
      <w:r w:rsidR="00070994">
        <w:t>.</w:t>
      </w:r>
      <w:r>
        <w:t xml:space="preserve"> </w:t>
      </w:r>
    </w:p>
    <w:p w14:paraId="6BC1561F" w14:textId="77777777" w:rsidR="004B3858" w:rsidRDefault="004B3858" w:rsidP="004B3858"/>
    <w:p w14:paraId="6BC15620" w14:textId="77777777" w:rsidR="004B3858" w:rsidRDefault="004B3858" w:rsidP="004B3858">
      <w:r>
        <w:t>Thank you</w:t>
      </w:r>
    </w:p>
    <w:p w14:paraId="6BC15621" w14:textId="77777777" w:rsidR="001A3A9B" w:rsidRDefault="008A3015"/>
    <w:sectPr w:rsidR="001A3A9B" w:rsidSect="00CE6DA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C14129"/>
    <w:multiLevelType w:val="hybridMultilevel"/>
    <w:tmpl w:val="04184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MTA0t7Q0NTOzMDNW0lEKTi0uzszPAykwrgUA+6YNCiwAAAA="/>
  </w:docVars>
  <w:rsids>
    <w:rsidRoot w:val="004B3858"/>
    <w:rsid w:val="00055F2F"/>
    <w:rsid w:val="00070994"/>
    <w:rsid w:val="00193180"/>
    <w:rsid w:val="0019633A"/>
    <w:rsid w:val="00265921"/>
    <w:rsid w:val="00413FFF"/>
    <w:rsid w:val="004B3858"/>
    <w:rsid w:val="004C6304"/>
    <w:rsid w:val="00667779"/>
    <w:rsid w:val="0069085A"/>
    <w:rsid w:val="007429F8"/>
    <w:rsid w:val="007C51A4"/>
    <w:rsid w:val="007D4C62"/>
    <w:rsid w:val="008A3015"/>
    <w:rsid w:val="00931068"/>
    <w:rsid w:val="009625A1"/>
    <w:rsid w:val="009F6ABE"/>
    <w:rsid w:val="00B7524A"/>
    <w:rsid w:val="00BC13F8"/>
    <w:rsid w:val="00CE6DA6"/>
    <w:rsid w:val="00EC7C80"/>
    <w:rsid w:val="00EE06E0"/>
    <w:rsid w:val="00EF4727"/>
    <w:rsid w:val="00F6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1560A"/>
  <w15:docId w15:val="{2B4685EE-AB70-43FF-8835-EA567D667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858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858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8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0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's Hospital Central California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Peters Harvey</dc:creator>
  <cp:lastModifiedBy>BJ Schwartz</cp:lastModifiedBy>
  <cp:revision>2</cp:revision>
  <dcterms:created xsi:type="dcterms:W3CDTF">2021-07-23T16:24:00Z</dcterms:created>
  <dcterms:modified xsi:type="dcterms:W3CDTF">2021-07-23T16:24:00Z</dcterms:modified>
</cp:coreProperties>
</file>